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76B48" w14:textId="173F8EB2" w:rsidR="00A30B3D" w:rsidRPr="00D4610F" w:rsidRDefault="004C4BC8" w:rsidP="002D7A6C">
      <w:pPr>
        <w:spacing w:line="240" w:lineRule="auto"/>
        <w:ind w:left="2880" w:firstLine="720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51063F">
        <w:rPr>
          <w:rFonts w:ascii="Times New Roman" w:hAnsi="Times New Roman" w:cs="Times New Roman"/>
          <w:b/>
          <w:noProof/>
          <w:sz w:val="32"/>
          <w:szCs w:val="32"/>
          <w:u w:val="single"/>
        </w:rPr>
        <w:t xml:space="preserve"> </w:t>
      </w:r>
      <w:r w:rsidR="0044439F">
        <w:rPr>
          <w:rFonts w:ascii="Times New Roman" w:hAnsi="Times New Roman" w:cs="Times New Roman"/>
          <w:b/>
          <w:noProof/>
          <w:sz w:val="32"/>
          <w:szCs w:val="32"/>
          <w:u w:val="single"/>
        </w:rPr>
        <w:t>6</w:t>
      </w:r>
    </w:p>
    <w:p w14:paraId="1BD00E49" w14:textId="4C11DE2E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udent Nam</w:t>
      </w:r>
      <w:r w:rsidR="0084687E">
        <w:rPr>
          <w:rFonts w:ascii="Times New Roman" w:hAnsi="Times New Roman" w:cs="Times New Roman"/>
          <w:b/>
          <w:sz w:val="28"/>
          <w:szCs w:val="28"/>
        </w:rPr>
        <w:t xml:space="preserve">e : </w:t>
      </w:r>
      <w:r w:rsidR="0050030C">
        <w:rPr>
          <w:rFonts w:ascii="Times New Roman" w:hAnsi="Times New Roman" w:cs="Times New Roman"/>
          <w:b/>
          <w:sz w:val="28"/>
          <w:szCs w:val="28"/>
        </w:rPr>
        <w:t xml:space="preserve">Payal                        </w:t>
      </w:r>
      <w:r w:rsidR="00C605DB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 xml:space="preserve">UID: </w:t>
      </w:r>
      <w:r w:rsidR="000901F9">
        <w:rPr>
          <w:rFonts w:ascii="Times New Roman" w:hAnsi="Times New Roman" w:cs="Times New Roman"/>
          <w:b/>
          <w:sz w:val="28"/>
          <w:szCs w:val="28"/>
        </w:rPr>
        <w:t>22BCS</w:t>
      </w:r>
      <w:r w:rsidR="0084687E">
        <w:rPr>
          <w:rFonts w:ascii="Times New Roman" w:hAnsi="Times New Roman" w:cs="Times New Roman"/>
          <w:b/>
          <w:sz w:val="28"/>
          <w:szCs w:val="28"/>
        </w:rPr>
        <w:t>1</w:t>
      </w:r>
      <w:r w:rsidR="0050030C">
        <w:rPr>
          <w:rFonts w:ascii="Times New Roman" w:hAnsi="Times New Roman" w:cs="Times New Roman"/>
          <w:b/>
          <w:sz w:val="28"/>
          <w:szCs w:val="28"/>
        </w:rPr>
        <w:t>5824</w:t>
      </w:r>
    </w:p>
    <w:p w14:paraId="17C0C4CA" w14:textId="4F73995A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CSE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         </w:t>
      </w:r>
      <w:r w:rsidR="003D75E4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315E04">
        <w:rPr>
          <w:rFonts w:ascii="Times New Roman" w:hAnsi="Times New Roman" w:cs="Times New Roman"/>
          <w:b/>
          <w:sz w:val="28"/>
          <w:szCs w:val="28"/>
        </w:rPr>
        <w:t>6</w:t>
      </w:r>
      <w:r w:rsidR="0040496D">
        <w:rPr>
          <w:rFonts w:ascii="Times New Roman" w:hAnsi="Times New Roman" w:cs="Times New Roman"/>
          <w:b/>
          <w:sz w:val="28"/>
          <w:szCs w:val="28"/>
        </w:rPr>
        <w:t>37</w:t>
      </w:r>
      <w:r w:rsidR="00315E04">
        <w:rPr>
          <w:rFonts w:ascii="Times New Roman" w:hAnsi="Times New Roman" w:cs="Times New Roman"/>
          <w:b/>
          <w:sz w:val="28"/>
          <w:szCs w:val="28"/>
        </w:rPr>
        <w:t>-B</w:t>
      </w:r>
    </w:p>
    <w:p w14:paraId="594A2AAF" w14:textId="31C1807E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emester: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F5B55">
        <w:rPr>
          <w:rFonts w:ascii="Times New Roman" w:hAnsi="Times New Roman" w:cs="Times New Roman"/>
          <w:b/>
          <w:sz w:val="28"/>
          <w:szCs w:val="28"/>
        </w:rPr>
        <w:t>6</w:t>
      </w:r>
      <w:r w:rsidR="00315E04" w:rsidRPr="00315E04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2F455C">
        <w:rPr>
          <w:rFonts w:ascii="Times New Roman" w:hAnsi="Times New Roman" w:cs="Times New Roman"/>
          <w:b/>
          <w:sz w:val="28"/>
          <w:szCs w:val="28"/>
          <w:lang w:val="en-IN"/>
        </w:rPr>
        <w:t>2</w:t>
      </w:r>
      <w:r w:rsidR="0044439F">
        <w:rPr>
          <w:rFonts w:ascii="Times New Roman" w:hAnsi="Times New Roman" w:cs="Times New Roman"/>
          <w:b/>
          <w:sz w:val="28"/>
          <w:szCs w:val="28"/>
          <w:lang w:val="en-IN"/>
        </w:rPr>
        <w:t>7</w:t>
      </w:r>
      <w:r w:rsidR="00315E04">
        <w:rPr>
          <w:rFonts w:ascii="Times New Roman" w:hAnsi="Times New Roman" w:cs="Times New Roman"/>
          <w:b/>
          <w:sz w:val="28"/>
          <w:szCs w:val="28"/>
          <w:lang w:val="en-IN"/>
        </w:rPr>
        <w:t>/</w:t>
      </w:r>
      <w:r w:rsidR="0019609B">
        <w:rPr>
          <w:rFonts w:ascii="Times New Roman" w:hAnsi="Times New Roman" w:cs="Times New Roman"/>
          <w:b/>
          <w:sz w:val="28"/>
          <w:szCs w:val="28"/>
          <w:lang w:val="en-IN"/>
        </w:rPr>
        <w:t>2</w:t>
      </w:r>
      <w:r w:rsidR="00315E04">
        <w:rPr>
          <w:rFonts w:ascii="Times New Roman" w:hAnsi="Times New Roman" w:cs="Times New Roman"/>
          <w:b/>
          <w:sz w:val="28"/>
          <w:szCs w:val="28"/>
          <w:lang w:val="en-IN"/>
        </w:rPr>
        <w:t>/2</w:t>
      </w:r>
      <w:r w:rsidR="006F5B55">
        <w:rPr>
          <w:rFonts w:ascii="Times New Roman" w:hAnsi="Times New Roman" w:cs="Times New Roman"/>
          <w:b/>
          <w:sz w:val="28"/>
          <w:szCs w:val="28"/>
          <w:lang w:val="en-IN"/>
        </w:rPr>
        <w:t>5</w:t>
      </w:r>
    </w:p>
    <w:p w14:paraId="0D546959" w14:textId="4A22DBDE" w:rsidR="004C4BC8" w:rsidRPr="00315E04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0496D">
        <w:rPr>
          <w:rFonts w:ascii="Times New Roman" w:hAnsi="Times New Roman" w:cs="Times New Roman"/>
          <w:b/>
          <w:bCs/>
          <w:sz w:val="28"/>
          <w:szCs w:val="28"/>
          <w:lang w:val="en-IN"/>
        </w:rPr>
        <w:t>Advanced Programming - 2</w:t>
      </w:r>
      <w:r w:rsidR="00315E04">
        <w:rPr>
          <w:rFonts w:ascii="Times New Roman" w:hAnsi="Times New Roman" w:cs="Times New Roman"/>
          <w:b/>
          <w:bCs/>
          <w:sz w:val="28"/>
          <w:szCs w:val="28"/>
          <w:lang w:val="en-IN"/>
        </w:rPr>
        <w:tab/>
      </w:r>
      <w:r w:rsidR="00315E04">
        <w:rPr>
          <w:rFonts w:ascii="Times New Roman" w:hAnsi="Times New Roman" w:cs="Times New Roman"/>
          <w:b/>
          <w:sz w:val="28"/>
          <w:szCs w:val="28"/>
          <w:lang w:val="en-IN"/>
        </w:rPr>
        <w:t xml:space="preserve">  </w:t>
      </w:r>
      <w:r w:rsidRPr="00C101FA">
        <w:rPr>
          <w:rFonts w:ascii="Times New Roman" w:hAnsi="Times New Roman" w:cs="Times New Roman"/>
          <w:b/>
          <w:sz w:val="28"/>
          <w:szCs w:val="28"/>
        </w:rPr>
        <w:t>Subject Code:</w:t>
      </w:r>
      <w:r w:rsidR="000901F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901F9" w:rsidRPr="000901F9">
        <w:rPr>
          <w:rFonts w:ascii="Times New Roman" w:hAnsi="Times New Roman" w:cs="Times New Roman"/>
          <w:b/>
          <w:bCs/>
          <w:sz w:val="28"/>
          <w:szCs w:val="28"/>
          <w:lang w:val="en-IN"/>
        </w:rPr>
        <w:t>22CS</w:t>
      </w:r>
      <w:r w:rsidR="00A44A85">
        <w:rPr>
          <w:rFonts w:ascii="Times New Roman" w:hAnsi="Times New Roman" w:cs="Times New Roman"/>
          <w:b/>
          <w:bCs/>
          <w:sz w:val="28"/>
          <w:szCs w:val="28"/>
          <w:lang w:val="en-IN"/>
        </w:rPr>
        <w:t>H</w:t>
      </w:r>
      <w:r w:rsidR="000901F9" w:rsidRPr="000901F9">
        <w:rPr>
          <w:rFonts w:ascii="Times New Roman" w:hAnsi="Times New Roman" w:cs="Times New Roman"/>
          <w:b/>
          <w:bCs/>
          <w:sz w:val="28"/>
          <w:szCs w:val="28"/>
          <w:lang w:val="en-IN"/>
        </w:rPr>
        <w:t>-3</w:t>
      </w:r>
      <w:r w:rsidR="00A44A85">
        <w:rPr>
          <w:rFonts w:ascii="Times New Roman" w:hAnsi="Times New Roman" w:cs="Times New Roman"/>
          <w:b/>
          <w:bCs/>
          <w:sz w:val="28"/>
          <w:szCs w:val="28"/>
          <w:lang w:val="en-IN"/>
        </w:rPr>
        <w:t>5</w:t>
      </w:r>
      <w:r w:rsidR="0040496D">
        <w:rPr>
          <w:rFonts w:ascii="Times New Roman" w:hAnsi="Times New Roman" w:cs="Times New Roman"/>
          <w:b/>
          <w:bCs/>
          <w:sz w:val="28"/>
          <w:szCs w:val="28"/>
          <w:lang w:val="en-IN"/>
        </w:rPr>
        <w:t>1</w:t>
      </w:r>
    </w:p>
    <w:p w14:paraId="7BFF6CA0" w14:textId="77777777" w:rsidR="0051063F" w:rsidRDefault="0051063F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8920DEE" w14:textId="77777777" w:rsidR="00A30B3D" w:rsidRPr="00C101FA" w:rsidRDefault="00A30B3D" w:rsidP="002F455C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678AA3B" w14:textId="6BD1486D" w:rsidR="002F455C" w:rsidRPr="00EA610D" w:rsidRDefault="002F455C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Ques 1</w:t>
      </w:r>
      <w:r w:rsidR="00521857" w:rsidRPr="00EA610D">
        <w:rPr>
          <w:rFonts w:ascii="Times New Roman" w:hAnsi="Times New Roman" w:cs="Times New Roman"/>
          <w:b/>
          <w:sz w:val="30"/>
          <w:szCs w:val="30"/>
          <w:lang w:val="en-IN"/>
        </w:rPr>
        <w:t>:</w:t>
      </w:r>
    </w:p>
    <w:p w14:paraId="696E0B37" w14:textId="7B4723E2" w:rsidR="00C33B37" w:rsidRPr="00FB7917" w:rsidRDefault="004C4BC8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>Aim:</w:t>
      </w:r>
      <w:r w:rsidR="00473DB5"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44439F" w:rsidRPr="0044439F">
        <w:rPr>
          <w:rFonts w:ascii="Times New Roman" w:hAnsi="Times New Roman" w:cs="Times New Roman"/>
          <w:bCs/>
          <w:sz w:val="24"/>
          <w:szCs w:val="24"/>
        </w:rPr>
        <w:t>Climbing Stairs</w:t>
      </w:r>
    </w:p>
    <w:p w14:paraId="59865850" w14:textId="77777777" w:rsidR="00FB7917" w:rsidRPr="0044439F" w:rsidRDefault="00FB7917" w:rsidP="002F455C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10"/>
          <w:szCs w:val="10"/>
          <w:lang w:val="en-IN"/>
        </w:rPr>
      </w:pPr>
    </w:p>
    <w:p w14:paraId="12E60C66" w14:textId="13C5BC7B" w:rsidR="002D7A6C" w:rsidRPr="002D7A6C" w:rsidRDefault="0051063F" w:rsidP="002F455C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="002D7A6C"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4A186A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>class Solution(object):</w:t>
      </w:r>
    </w:p>
    <w:p w14:paraId="1A97551B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def climbStairs(self, n):</w:t>
      </w:r>
    </w:p>
    <w:p w14:paraId="3AA8A1EF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if n &lt;= 2:</w:t>
      </w:r>
    </w:p>
    <w:p w14:paraId="72591F58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return n</w:t>
      </w:r>
    </w:p>
    <w:p w14:paraId="601464C8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a, b = 1, 2</w:t>
      </w:r>
    </w:p>
    <w:p w14:paraId="096B4991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for _ in range(3, n + 1):</w:t>
      </w:r>
    </w:p>
    <w:p w14:paraId="73F1EB48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a, b = b, a + b</w:t>
      </w:r>
    </w:p>
    <w:p w14:paraId="5BF4EE69" w14:textId="22DC1E6C" w:rsidR="0019609B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return b</w:t>
      </w:r>
    </w:p>
    <w:p w14:paraId="02B86DF2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10"/>
          <w:szCs w:val="10"/>
          <w:lang w:val="en-IN"/>
        </w:rPr>
      </w:pPr>
    </w:p>
    <w:p w14:paraId="1040213F" w14:textId="30F772F4" w:rsidR="00EA610D" w:rsidRPr="0044439F" w:rsidRDefault="002F455C" w:rsidP="0044439F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</w:t>
      </w:r>
      <w:r w:rsidR="00A30B3D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 w:rsidR="002A1A41" w:rsidRPr="002A1A41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EA610D">
        <w:rPr>
          <w:rFonts w:ascii="Times New Roman" w:hAnsi="Times New Roman" w:cs="Times New Roman"/>
          <w:b/>
          <w:sz w:val="24"/>
          <w:szCs w:val="24"/>
          <w:lang w:val="en-IN"/>
        </w:rPr>
        <w:t xml:space="preserve">          </w:t>
      </w:r>
      <w:r w:rsidR="0084687E" w:rsidRPr="0084687E"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2001B550" wp14:editId="45CBAFB0">
            <wp:extent cx="5943600" cy="2703830"/>
            <wp:effectExtent l="0" t="0" r="0" b="1270"/>
            <wp:docPr id="2063738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73831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610D">
        <w:rPr>
          <w:rFonts w:ascii="Times New Roman" w:hAnsi="Times New Roman" w:cs="Times New Roman"/>
          <w:b/>
          <w:sz w:val="24"/>
          <w:szCs w:val="24"/>
          <w:lang w:val="en-IN"/>
        </w:rPr>
        <w:t xml:space="preserve">  </w:t>
      </w:r>
    </w:p>
    <w:p w14:paraId="33E875DF" w14:textId="77777777" w:rsidR="00EA610D" w:rsidRDefault="00EA610D" w:rsidP="002F455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78DDD44B" w14:textId="77FECAA5" w:rsidR="00EA610D" w:rsidRPr="00EA610D" w:rsidRDefault="00EA610D" w:rsidP="00EA610D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Link:</w:t>
      </w:r>
      <w:r w:rsidRPr="002A1A41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</w:p>
    <w:p w14:paraId="4DA114EB" w14:textId="4295FFB6" w:rsidR="0044439F" w:rsidRDefault="0084687E" w:rsidP="002F455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hyperlink r:id="rId8" w:history="1">
        <w:r w:rsidRPr="00032867">
          <w:rPr>
            <w:rStyle w:val="Hyperlink"/>
            <w:rFonts w:ascii="Times New Roman" w:hAnsi="Times New Roman" w:cs="Times New Roman"/>
            <w:bCs/>
            <w:sz w:val="24"/>
            <w:szCs w:val="24"/>
            <w:lang w:val="en-IN"/>
          </w:rPr>
          <w:t>https://leetcode.com/problems/climbing-stairs/submissions/1564063485/</w:t>
        </w:r>
      </w:hyperlink>
    </w:p>
    <w:p w14:paraId="085067DB" w14:textId="77777777" w:rsidR="0084687E" w:rsidRDefault="0084687E" w:rsidP="002F455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234BA05" w14:textId="65EFED2A" w:rsidR="00521857" w:rsidRDefault="00521857" w:rsidP="0044439F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Ques 2:</w:t>
      </w:r>
    </w:p>
    <w:p w14:paraId="6C4BB7E7" w14:textId="77777777" w:rsidR="0084687E" w:rsidRPr="0044439F" w:rsidRDefault="0084687E" w:rsidP="0044439F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28B3B7B1" w14:textId="65CB93FC" w:rsidR="003243E5" w:rsidRPr="00FB7917" w:rsidRDefault="003243E5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="0044439F" w:rsidRPr="0044439F">
        <w:rPr>
          <w:rFonts w:ascii="Times New Roman" w:hAnsi="Times New Roman" w:cs="Times New Roman"/>
          <w:bCs/>
          <w:sz w:val="24"/>
          <w:szCs w:val="24"/>
        </w:rPr>
        <w:t>Maximum Subarray</w:t>
      </w:r>
    </w:p>
    <w:p w14:paraId="119ABB4C" w14:textId="77777777" w:rsidR="003243E5" w:rsidRPr="00FB7917" w:rsidRDefault="003243E5" w:rsidP="003243E5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8101CB6" w14:textId="77777777" w:rsidR="003243E5" w:rsidRPr="002D7A6C" w:rsidRDefault="003243E5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FC0A2A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>class Solution(object):</w:t>
      </w:r>
    </w:p>
    <w:p w14:paraId="2A1ECAFF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def maxSubArray(self, nums):</w:t>
      </w:r>
    </w:p>
    <w:p w14:paraId="7A5E5507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max_sum = cur_sum = nums[0]</w:t>
      </w:r>
    </w:p>
    <w:p w14:paraId="0FF0D6D2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for num in nums[1:]:</w:t>
      </w:r>
    </w:p>
    <w:p w14:paraId="256DF1B6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cur_sum = max(num, cur_sum + num)</w:t>
      </w:r>
    </w:p>
    <w:p w14:paraId="05DE882C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max_sum = max(max_sum, cur_sum)</w:t>
      </w:r>
    </w:p>
    <w:p w14:paraId="5CC92C06" w14:textId="451AA42D" w:rsidR="003243E5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return max_sum</w:t>
      </w:r>
    </w:p>
    <w:p w14:paraId="213730D4" w14:textId="77777777" w:rsidR="0044439F" w:rsidRPr="00C33B37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29F17C1A" w14:textId="2CAABE31" w:rsidR="00FB7917" w:rsidRDefault="003243E5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:</w:t>
      </w:r>
    </w:p>
    <w:p w14:paraId="5366DCA1" w14:textId="28EC6E5C" w:rsidR="003243E5" w:rsidRDefault="0084687E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44439F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11529152" wp14:editId="51EBE216">
            <wp:extent cx="5943600" cy="2691130"/>
            <wp:effectExtent l="0" t="0" r="0" b="0"/>
            <wp:docPr id="2059719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71979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449B9" w14:textId="77777777" w:rsidR="00EA610D" w:rsidRDefault="00EA610D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40ABF7A0" w14:textId="723C22CF" w:rsidR="00EA610D" w:rsidRDefault="00EA610D" w:rsidP="00EA610D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Link:</w:t>
      </w:r>
      <w:r w:rsidRPr="002A1A41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</w:p>
    <w:p w14:paraId="36E55F3B" w14:textId="3A4611A9" w:rsidR="00EA610D" w:rsidRPr="00EA610D" w:rsidRDefault="0044439F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>https://leetcode.com/problems/maximum-subarray/submissions/1564066747/</w:t>
      </w:r>
    </w:p>
    <w:p w14:paraId="7B00A40A" w14:textId="77777777" w:rsidR="00EA610D" w:rsidRDefault="00EA610D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F38E68D" w14:textId="77777777" w:rsidR="00EA610D" w:rsidRDefault="00EA610D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F2D65C1" w14:textId="77777777" w:rsidR="00EA610D" w:rsidRDefault="00EA610D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D00D2AC" w14:textId="4980985D" w:rsidR="00EA610D" w:rsidRDefault="00EA610D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A6C99BC" w14:textId="77777777" w:rsidR="0044439F" w:rsidRDefault="0044439F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092F3951" w14:textId="77777777" w:rsidR="0044439F" w:rsidRDefault="0044439F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9D8AEF0" w14:textId="0616506A" w:rsidR="003243E5" w:rsidRPr="00EA610D" w:rsidRDefault="009C0590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Ques 3:</w:t>
      </w:r>
    </w:p>
    <w:p w14:paraId="7D454F24" w14:textId="6C475D67" w:rsidR="003243E5" w:rsidRPr="00FB7917" w:rsidRDefault="003243E5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="0044439F" w:rsidRPr="0044439F">
        <w:rPr>
          <w:rFonts w:ascii="Times New Roman" w:hAnsi="Times New Roman" w:cs="Times New Roman"/>
          <w:bCs/>
          <w:sz w:val="24"/>
          <w:szCs w:val="24"/>
        </w:rPr>
        <w:t>Jump Game</w:t>
      </w:r>
    </w:p>
    <w:p w14:paraId="66FA119C" w14:textId="77777777" w:rsidR="003243E5" w:rsidRPr="00FB7917" w:rsidRDefault="003243E5" w:rsidP="003243E5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2827F7D" w14:textId="77777777" w:rsidR="003243E5" w:rsidRPr="002D7A6C" w:rsidRDefault="003243E5" w:rsidP="003243E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C63B8E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>class Solution(object):</w:t>
      </w:r>
    </w:p>
    <w:p w14:paraId="69E79F1C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def canJump(self, nums):</w:t>
      </w:r>
    </w:p>
    <w:p w14:paraId="75CFDDEB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max_reach = 0</w:t>
      </w:r>
    </w:p>
    <w:p w14:paraId="42817E07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for i, num in enumerate(nums):</w:t>
      </w:r>
    </w:p>
    <w:p w14:paraId="7CCC9D8B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if i &gt; max_reach:</w:t>
      </w:r>
    </w:p>
    <w:p w14:paraId="50C4D6E1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    return False  # If we reach an index we cannot jump to</w:t>
      </w:r>
    </w:p>
    <w:p w14:paraId="2A745978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max_reach = max(max_reach, i + num)</w:t>
      </w:r>
    </w:p>
    <w:p w14:paraId="4C99215E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if max_reach &gt;= len(nums) - 1:</w:t>
      </w:r>
    </w:p>
    <w:p w14:paraId="29A1E5A5" w14:textId="77777777" w:rsidR="0044439F" w:rsidRPr="0044439F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    return True  # If we can reach the last index</w:t>
      </w:r>
    </w:p>
    <w:p w14:paraId="2FBE9D84" w14:textId="42F3C442" w:rsidR="003243E5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return False</w:t>
      </w:r>
    </w:p>
    <w:p w14:paraId="14CCD0AC" w14:textId="77777777" w:rsidR="0044439F" w:rsidRPr="00C33B37" w:rsidRDefault="0044439F" w:rsidP="0044439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60216C51" w14:textId="3EAD97D6" w:rsidR="003243E5" w:rsidRDefault="003243E5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:</w:t>
      </w:r>
    </w:p>
    <w:p w14:paraId="7384080A" w14:textId="11718AC3" w:rsidR="00433292" w:rsidRDefault="0084687E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84687E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4BE51C67" wp14:editId="4E14D467">
            <wp:extent cx="5943600" cy="2697480"/>
            <wp:effectExtent l="0" t="0" r="0" b="7620"/>
            <wp:docPr id="134298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9883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6BEB7" w14:textId="77777777" w:rsidR="00A7281F" w:rsidRDefault="00A7281F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E108ADB" w14:textId="7494F478" w:rsidR="00A7281F" w:rsidRDefault="00A7281F" w:rsidP="00A7281F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Link:</w:t>
      </w:r>
      <w:r w:rsidRPr="002A1A41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</w:p>
    <w:p w14:paraId="6394E1A3" w14:textId="5BB642AD" w:rsidR="00433292" w:rsidRPr="002D7A6C" w:rsidRDefault="0044439F" w:rsidP="003243E5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44439F">
        <w:rPr>
          <w:rFonts w:ascii="Times New Roman" w:hAnsi="Times New Roman" w:cs="Times New Roman"/>
          <w:bCs/>
          <w:sz w:val="24"/>
          <w:szCs w:val="24"/>
          <w:lang w:val="en-IN"/>
        </w:rPr>
        <w:t>https://leetcode.com/problems/jump-game/submissions/1564068298/</w:t>
      </w:r>
    </w:p>
    <w:sectPr w:rsidR="00433292" w:rsidRPr="002D7A6C" w:rsidSect="00B91915">
      <w:headerReference w:type="default" r:id="rId11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3B6C64" w14:textId="77777777" w:rsidR="003262EB" w:rsidRDefault="003262EB" w:rsidP="000271CE">
      <w:pPr>
        <w:spacing w:after="0" w:line="240" w:lineRule="auto"/>
      </w:pPr>
      <w:r>
        <w:separator/>
      </w:r>
    </w:p>
  </w:endnote>
  <w:endnote w:type="continuationSeparator" w:id="0">
    <w:p w14:paraId="760750E9" w14:textId="77777777" w:rsidR="003262EB" w:rsidRDefault="003262EB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43447" w14:textId="77777777" w:rsidR="003262EB" w:rsidRDefault="003262EB" w:rsidP="000271CE">
      <w:pPr>
        <w:spacing w:after="0" w:line="240" w:lineRule="auto"/>
      </w:pPr>
      <w:r>
        <w:separator/>
      </w:r>
    </w:p>
  </w:footnote>
  <w:footnote w:type="continuationSeparator" w:id="0">
    <w:p w14:paraId="5878830C" w14:textId="77777777" w:rsidR="003262EB" w:rsidRDefault="003262EB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6791EE75" w:rsidR="000271CE" w:rsidRDefault="00C119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E135ADF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84313948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90EA93" id="Rectangle 6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4F95EC39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946907199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B1CA9"/>
    <w:multiLevelType w:val="multilevel"/>
    <w:tmpl w:val="4C8C2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34D32"/>
    <w:multiLevelType w:val="hybridMultilevel"/>
    <w:tmpl w:val="1A582458"/>
    <w:lvl w:ilvl="0" w:tplc="002AACDC">
      <w:start w:val="1"/>
      <w:numFmt w:val="decimal"/>
      <w:lvlText w:val="%1."/>
      <w:lvlJc w:val="left"/>
      <w:pPr>
        <w:ind w:left="990" w:hanging="360"/>
      </w:pPr>
      <w:rPr>
        <w:rFonts w:asciiTheme="minorHAnsi" w:hAnsiTheme="minorHAnsi" w:cstheme="minorBidi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20021170"/>
    <w:multiLevelType w:val="multilevel"/>
    <w:tmpl w:val="3A4E5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3A2063"/>
    <w:multiLevelType w:val="hybridMultilevel"/>
    <w:tmpl w:val="0030778A"/>
    <w:lvl w:ilvl="0" w:tplc="889407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DB655E2"/>
    <w:multiLevelType w:val="hybridMultilevel"/>
    <w:tmpl w:val="CDA6F7A2"/>
    <w:lvl w:ilvl="0" w:tplc="DD92BC2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429D43AA"/>
    <w:multiLevelType w:val="hybridMultilevel"/>
    <w:tmpl w:val="8454F98C"/>
    <w:lvl w:ilvl="0" w:tplc="DD92BC2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38100E9"/>
    <w:multiLevelType w:val="hybridMultilevel"/>
    <w:tmpl w:val="385EB80C"/>
    <w:lvl w:ilvl="0" w:tplc="E110A55C">
      <w:start w:val="1"/>
      <w:numFmt w:val="decimal"/>
      <w:lvlText w:val="%1."/>
      <w:lvlJc w:val="left"/>
      <w:pPr>
        <w:ind w:left="10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4" w:hanging="360"/>
      </w:pPr>
    </w:lvl>
    <w:lvl w:ilvl="2" w:tplc="4009001B" w:tentative="1">
      <w:start w:val="1"/>
      <w:numFmt w:val="lowerRoman"/>
      <w:lvlText w:val="%3."/>
      <w:lvlJc w:val="right"/>
      <w:pPr>
        <w:ind w:left="2504" w:hanging="180"/>
      </w:pPr>
    </w:lvl>
    <w:lvl w:ilvl="3" w:tplc="4009000F" w:tentative="1">
      <w:start w:val="1"/>
      <w:numFmt w:val="decimal"/>
      <w:lvlText w:val="%4."/>
      <w:lvlJc w:val="left"/>
      <w:pPr>
        <w:ind w:left="3224" w:hanging="360"/>
      </w:pPr>
    </w:lvl>
    <w:lvl w:ilvl="4" w:tplc="40090019" w:tentative="1">
      <w:start w:val="1"/>
      <w:numFmt w:val="lowerLetter"/>
      <w:lvlText w:val="%5."/>
      <w:lvlJc w:val="left"/>
      <w:pPr>
        <w:ind w:left="3944" w:hanging="360"/>
      </w:pPr>
    </w:lvl>
    <w:lvl w:ilvl="5" w:tplc="4009001B" w:tentative="1">
      <w:start w:val="1"/>
      <w:numFmt w:val="lowerRoman"/>
      <w:lvlText w:val="%6."/>
      <w:lvlJc w:val="right"/>
      <w:pPr>
        <w:ind w:left="4664" w:hanging="180"/>
      </w:pPr>
    </w:lvl>
    <w:lvl w:ilvl="6" w:tplc="4009000F" w:tentative="1">
      <w:start w:val="1"/>
      <w:numFmt w:val="decimal"/>
      <w:lvlText w:val="%7."/>
      <w:lvlJc w:val="left"/>
      <w:pPr>
        <w:ind w:left="5384" w:hanging="360"/>
      </w:pPr>
    </w:lvl>
    <w:lvl w:ilvl="7" w:tplc="40090019" w:tentative="1">
      <w:start w:val="1"/>
      <w:numFmt w:val="lowerLetter"/>
      <w:lvlText w:val="%8."/>
      <w:lvlJc w:val="left"/>
      <w:pPr>
        <w:ind w:left="6104" w:hanging="360"/>
      </w:pPr>
    </w:lvl>
    <w:lvl w:ilvl="8" w:tplc="4009001B" w:tentative="1">
      <w:start w:val="1"/>
      <w:numFmt w:val="lowerRoman"/>
      <w:lvlText w:val="%9."/>
      <w:lvlJc w:val="right"/>
      <w:pPr>
        <w:ind w:left="6824" w:hanging="180"/>
      </w:pPr>
    </w:lvl>
  </w:abstractNum>
  <w:abstractNum w:abstractNumId="7" w15:restartNumberingAfterBreak="0">
    <w:nsid w:val="4F28006F"/>
    <w:multiLevelType w:val="hybridMultilevel"/>
    <w:tmpl w:val="BAFCD310"/>
    <w:lvl w:ilvl="0" w:tplc="4009000F">
      <w:start w:val="1"/>
      <w:numFmt w:val="decimal"/>
      <w:lvlText w:val="%1."/>
      <w:lvlJc w:val="left"/>
      <w:pPr>
        <w:ind w:left="1364" w:hanging="360"/>
      </w:pPr>
    </w:lvl>
    <w:lvl w:ilvl="1" w:tplc="40090019" w:tentative="1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8" w15:restartNumberingAfterBreak="0">
    <w:nsid w:val="562C0B9C"/>
    <w:multiLevelType w:val="multilevel"/>
    <w:tmpl w:val="93826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163C83"/>
    <w:multiLevelType w:val="hybridMultilevel"/>
    <w:tmpl w:val="532C18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9350BA"/>
    <w:multiLevelType w:val="hybridMultilevel"/>
    <w:tmpl w:val="36A84558"/>
    <w:lvl w:ilvl="0" w:tplc="17E068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0734650"/>
    <w:multiLevelType w:val="hybridMultilevel"/>
    <w:tmpl w:val="5F90AF0A"/>
    <w:lvl w:ilvl="0" w:tplc="C7C20B3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7292252F"/>
    <w:multiLevelType w:val="hybridMultilevel"/>
    <w:tmpl w:val="3DE87898"/>
    <w:lvl w:ilvl="0" w:tplc="C4FA5C6C">
      <w:start w:val="1"/>
      <w:numFmt w:val="decimal"/>
      <w:lvlText w:val="%1."/>
      <w:lvlJc w:val="left"/>
      <w:pPr>
        <w:ind w:left="990" w:hanging="360"/>
      </w:pPr>
      <w:rPr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12"/>
  </w:num>
  <w:num w:numId="2" w16cid:durableId="2075395569">
    <w:abstractNumId w:val="10"/>
  </w:num>
  <w:num w:numId="3" w16cid:durableId="1110009912">
    <w:abstractNumId w:val="6"/>
  </w:num>
  <w:num w:numId="4" w16cid:durableId="1332877628">
    <w:abstractNumId w:val="3"/>
  </w:num>
  <w:num w:numId="5" w16cid:durableId="1435596176">
    <w:abstractNumId w:val="11"/>
  </w:num>
  <w:num w:numId="6" w16cid:durableId="1942296666">
    <w:abstractNumId w:val="5"/>
  </w:num>
  <w:num w:numId="7" w16cid:durableId="750466620">
    <w:abstractNumId w:val="4"/>
  </w:num>
  <w:num w:numId="8" w16cid:durableId="154805123">
    <w:abstractNumId w:val="1"/>
  </w:num>
  <w:num w:numId="9" w16cid:durableId="755596806">
    <w:abstractNumId w:val="2"/>
  </w:num>
  <w:num w:numId="10" w16cid:durableId="813184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0594424">
    <w:abstractNumId w:val="7"/>
  </w:num>
  <w:num w:numId="12" w16cid:durableId="37972024">
    <w:abstractNumId w:val="8"/>
  </w:num>
  <w:num w:numId="13" w16cid:durableId="1793286650">
    <w:abstractNumId w:val="0"/>
  </w:num>
  <w:num w:numId="14" w16cid:durableId="16443108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37AF"/>
    <w:rsid w:val="000271CE"/>
    <w:rsid w:val="00027889"/>
    <w:rsid w:val="00036A51"/>
    <w:rsid w:val="00037E30"/>
    <w:rsid w:val="000901F9"/>
    <w:rsid w:val="000964E2"/>
    <w:rsid w:val="000A205E"/>
    <w:rsid w:val="000B3383"/>
    <w:rsid w:val="000C7CC0"/>
    <w:rsid w:val="000E2E4B"/>
    <w:rsid w:val="000F2CD7"/>
    <w:rsid w:val="001073FF"/>
    <w:rsid w:val="00133A79"/>
    <w:rsid w:val="00133DFD"/>
    <w:rsid w:val="001354F3"/>
    <w:rsid w:val="00135E1A"/>
    <w:rsid w:val="0015602A"/>
    <w:rsid w:val="001821D6"/>
    <w:rsid w:val="00184E79"/>
    <w:rsid w:val="0019109A"/>
    <w:rsid w:val="001927C7"/>
    <w:rsid w:val="0019609B"/>
    <w:rsid w:val="001C3BB3"/>
    <w:rsid w:val="001E5C9C"/>
    <w:rsid w:val="00200A13"/>
    <w:rsid w:val="00216DFF"/>
    <w:rsid w:val="00240A6B"/>
    <w:rsid w:val="00244A9E"/>
    <w:rsid w:val="002514E2"/>
    <w:rsid w:val="0025560D"/>
    <w:rsid w:val="00287E1C"/>
    <w:rsid w:val="002A1A41"/>
    <w:rsid w:val="002A1AC9"/>
    <w:rsid w:val="002A447E"/>
    <w:rsid w:val="002B0DCA"/>
    <w:rsid w:val="002B17CA"/>
    <w:rsid w:val="002B75FE"/>
    <w:rsid w:val="002D7A6C"/>
    <w:rsid w:val="002F455C"/>
    <w:rsid w:val="00315E04"/>
    <w:rsid w:val="00316A4D"/>
    <w:rsid w:val="0032265B"/>
    <w:rsid w:val="003243E5"/>
    <w:rsid w:val="003262EB"/>
    <w:rsid w:val="00326B85"/>
    <w:rsid w:val="00340E25"/>
    <w:rsid w:val="00345B78"/>
    <w:rsid w:val="00347BBB"/>
    <w:rsid w:val="00357EF3"/>
    <w:rsid w:val="003A72A0"/>
    <w:rsid w:val="003D75E4"/>
    <w:rsid w:val="003E6B9B"/>
    <w:rsid w:val="003F720D"/>
    <w:rsid w:val="0040496D"/>
    <w:rsid w:val="0040501A"/>
    <w:rsid w:val="00433292"/>
    <w:rsid w:val="004416FC"/>
    <w:rsid w:val="0044439F"/>
    <w:rsid w:val="00473DB5"/>
    <w:rsid w:val="004A1068"/>
    <w:rsid w:val="004B642E"/>
    <w:rsid w:val="004C0F64"/>
    <w:rsid w:val="004C4BC8"/>
    <w:rsid w:val="004C5AE2"/>
    <w:rsid w:val="004D3707"/>
    <w:rsid w:val="004D7521"/>
    <w:rsid w:val="0050030C"/>
    <w:rsid w:val="0051063F"/>
    <w:rsid w:val="00515064"/>
    <w:rsid w:val="00521857"/>
    <w:rsid w:val="00521FD7"/>
    <w:rsid w:val="00530273"/>
    <w:rsid w:val="00536C38"/>
    <w:rsid w:val="00554CE0"/>
    <w:rsid w:val="0055538C"/>
    <w:rsid w:val="00555F3D"/>
    <w:rsid w:val="00583A14"/>
    <w:rsid w:val="00591525"/>
    <w:rsid w:val="005A1CE2"/>
    <w:rsid w:val="005A1DF5"/>
    <w:rsid w:val="005B19CA"/>
    <w:rsid w:val="005C5754"/>
    <w:rsid w:val="005D33EC"/>
    <w:rsid w:val="005E2BCA"/>
    <w:rsid w:val="006002DC"/>
    <w:rsid w:val="00624309"/>
    <w:rsid w:val="00642B6F"/>
    <w:rsid w:val="006533C4"/>
    <w:rsid w:val="006804B4"/>
    <w:rsid w:val="006C6936"/>
    <w:rsid w:val="006E64E0"/>
    <w:rsid w:val="006F5B55"/>
    <w:rsid w:val="007125FA"/>
    <w:rsid w:val="0075051F"/>
    <w:rsid w:val="00790162"/>
    <w:rsid w:val="00795E8A"/>
    <w:rsid w:val="007B761E"/>
    <w:rsid w:val="007E169B"/>
    <w:rsid w:val="00803D4B"/>
    <w:rsid w:val="00823121"/>
    <w:rsid w:val="0082470D"/>
    <w:rsid w:val="008305D2"/>
    <w:rsid w:val="0084687E"/>
    <w:rsid w:val="00860859"/>
    <w:rsid w:val="00864355"/>
    <w:rsid w:val="00864647"/>
    <w:rsid w:val="00890CBE"/>
    <w:rsid w:val="00893D35"/>
    <w:rsid w:val="008A319D"/>
    <w:rsid w:val="008A65A5"/>
    <w:rsid w:val="008C5F3B"/>
    <w:rsid w:val="008F06D6"/>
    <w:rsid w:val="00900889"/>
    <w:rsid w:val="00916976"/>
    <w:rsid w:val="00950AB6"/>
    <w:rsid w:val="00964C5C"/>
    <w:rsid w:val="009717B2"/>
    <w:rsid w:val="00971A92"/>
    <w:rsid w:val="009765BA"/>
    <w:rsid w:val="00981F48"/>
    <w:rsid w:val="00982D21"/>
    <w:rsid w:val="009A2CAB"/>
    <w:rsid w:val="009C0590"/>
    <w:rsid w:val="009C7ED8"/>
    <w:rsid w:val="009E4727"/>
    <w:rsid w:val="009F2DF8"/>
    <w:rsid w:val="00A10F00"/>
    <w:rsid w:val="00A2271D"/>
    <w:rsid w:val="00A22DFB"/>
    <w:rsid w:val="00A258D2"/>
    <w:rsid w:val="00A27F2C"/>
    <w:rsid w:val="00A30366"/>
    <w:rsid w:val="00A30B3D"/>
    <w:rsid w:val="00A31C48"/>
    <w:rsid w:val="00A32892"/>
    <w:rsid w:val="00A40C6F"/>
    <w:rsid w:val="00A44A85"/>
    <w:rsid w:val="00A7281F"/>
    <w:rsid w:val="00A83BCA"/>
    <w:rsid w:val="00A90D50"/>
    <w:rsid w:val="00A9145E"/>
    <w:rsid w:val="00AC1A24"/>
    <w:rsid w:val="00AF4F99"/>
    <w:rsid w:val="00B00809"/>
    <w:rsid w:val="00B15E51"/>
    <w:rsid w:val="00B22543"/>
    <w:rsid w:val="00B62E39"/>
    <w:rsid w:val="00B64FDE"/>
    <w:rsid w:val="00B65214"/>
    <w:rsid w:val="00B91915"/>
    <w:rsid w:val="00B93E4B"/>
    <w:rsid w:val="00B9459A"/>
    <w:rsid w:val="00B94705"/>
    <w:rsid w:val="00BB04A8"/>
    <w:rsid w:val="00BB0D81"/>
    <w:rsid w:val="00BC1BDA"/>
    <w:rsid w:val="00BD6B4F"/>
    <w:rsid w:val="00BE5251"/>
    <w:rsid w:val="00BF7510"/>
    <w:rsid w:val="00C014B9"/>
    <w:rsid w:val="00C119E7"/>
    <w:rsid w:val="00C33B37"/>
    <w:rsid w:val="00C36C80"/>
    <w:rsid w:val="00C43B29"/>
    <w:rsid w:val="00C52FD2"/>
    <w:rsid w:val="00C605DB"/>
    <w:rsid w:val="00C65597"/>
    <w:rsid w:val="00CA0CDB"/>
    <w:rsid w:val="00CD46C7"/>
    <w:rsid w:val="00CE5C43"/>
    <w:rsid w:val="00D0010A"/>
    <w:rsid w:val="00D225FA"/>
    <w:rsid w:val="00D446CB"/>
    <w:rsid w:val="00D4610F"/>
    <w:rsid w:val="00D721BF"/>
    <w:rsid w:val="00D7625B"/>
    <w:rsid w:val="00D96D6E"/>
    <w:rsid w:val="00DB31BD"/>
    <w:rsid w:val="00DE22A8"/>
    <w:rsid w:val="00E016A3"/>
    <w:rsid w:val="00E20C19"/>
    <w:rsid w:val="00E23E68"/>
    <w:rsid w:val="00E60F86"/>
    <w:rsid w:val="00E9138E"/>
    <w:rsid w:val="00E97FA0"/>
    <w:rsid w:val="00EA610D"/>
    <w:rsid w:val="00EE19D0"/>
    <w:rsid w:val="00F1752B"/>
    <w:rsid w:val="00F20768"/>
    <w:rsid w:val="00F224CD"/>
    <w:rsid w:val="00F304AA"/>
    <w:rsid w:val="00F54B24"/>
    <w:rsid w:val="00F67C33"/>
    <w:rsid w:val="00F76094"/>
    <w:rsid w:val="00F91586"/>
    <w:rsid w:val="00FA100F"/>
    <w:rsid w:val="00FB7917"/>
    <w:rsid w:val="00FD4B98"/>
    <w:rsid w:val="00FE4F93"/>
    <w:rsid w:val="00FF36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9F2D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9F2DF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443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3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89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4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3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1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3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3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0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6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9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67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3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721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947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0602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2607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319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3005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5147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5621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7933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990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5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2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24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9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2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8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99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9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80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4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7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4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3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2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6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6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1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9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7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7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7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3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1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72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6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725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69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923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104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1150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0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3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2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25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20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330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998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5039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780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499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02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13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8216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0408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4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9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0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4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3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2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8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3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82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1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801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9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089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6303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479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9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85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30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etcode.com/problems/climbing-stairs/submissions/1564063485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3</Words>
  <Characters>1388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PAYAL BHURIA</cp:lastModifiedBy>
  <cp:revision>2</cp:revision>
  <dcterms:created xsi:type="dcterms:W3CDTF">2025-03-12T09:34:00Z</dcterms:created>
  <dcterms:modified xsi:type="dcterms:W3CDTF">2025-03-12T09:34:00Z</dcterms:modified>
</cp:coreProperties>
</file>